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2078B" w:rsidRDefault="00F2078B" w:rsidP="00F2078B">
      <w:bookmarkStart w:id="0" w:name="_GoBack"/>
      <w:bookmarkEnd w:id="0"/>
      <w:r>
        <w:t>Make                  object</w:t>
      </w:r>
    </w:p>
    <w:p w:rsidR="00F2078B" w:rsidRDefault="00F2078B" w:rsidP="00F2078B">
      <w:r>
        <w:t>Model                 object</w:t>
      </w:r>
    </w:p>
    <w:p w:rsidR="00F2078B" w:rsidRDefault="00F2078B" w:rsidP="00F2078B">
      <w:r>
        <w:t>Year                   int64</w:t>
      </w:r>
    </w:p>
    <w:p w:rsidR="00F2078B" w:rsidRDefault="00F2078B" w:rsidP="00F2078B">
      <w:r>
        <w:t>Engine Fuel Type      object</w:t>
      </w:r>
    </w:p>
    <w:p w:rsidR="00F2078B" w:rsidRDefault="00F2078B" w:rsidP="00F2078B">
      <w:r>
        <w:t>Engine HP            float64</w:t>
      </w:r>
    </w:p>
    <w:p w:rsidR="00F2078B" w:rsidRDefault="00F2078B" w:rsidP="00F2078B">
      <w:r>
        <w:t>Engine Cylinders     float64</w:t>
      </w:r>
    </w:p>
    <w:p w:rsidR="00F2078B" w:rsidRDefault="00F2078B" w:rsidP="00F2078B">
      <w:r>
        <w:t>Transmission Type     object</w:t>
      </w:r>
    </w:p>
    <w:p w:rsidR="00F2078B" w:rsidRDefault="00F2078B" w:rsidP="00F2078B">
      <w:proofErr w:type="spellStart"/>
      <w:r>
        <w:t>Driven_Wheels</w:t>
      </w:r>
      <w:proofErr w:type="spellEnd"/>
      <w:r>
        <w:t xml:space="preserve">         object</w:t>
      </w:r>
    </w:p>
    <w:p w:rsidR="00F2078B" w:rsidRDefault="00F2078B" w:rsidP="00F2078B">
      <w:r>
        <w:t>Number of Doors      float64</w:t>
      </w:r>
    </w:p>
    <w:p w:rsidR="00F2078B" w:rsidRDefault="00F2078B" w:rsidP="00F2078B">
      <w:r>
        <w:t>Market Category       object</w:t>
      </w:r>
    </w:p>
    <w:p w:rsidR="00F2078B" w:rsidRDefault="00F2078B" w:rsidP="00F2078B">
      <w:r>
        <w:t>Vehicle Size          object</w:t>
      </w:r>
    </w:p>
    <w:p w:rsidR="00F2078B" w:rsidRDefault="00F2078B" w:rsidP="00F2078B">
      <w:r>
        <w:t>Vehicle Style         object</w:t>
      </w:r>
    </w:p>
    <w:p w:rsidR="00F2078B" w:rsidRDefault="00F2078B" w:rsidP="00F2078B">
      <w:proofErr w:type="gramStart"/>
      <w:r>
        <w:t>highway</w:t>
      </w:r>
      <w:proofErr w:type="gramEnd"/>
      <w:r>
        <w:t xml:space="preserve"> MPG            int64  ( mpg - miles per gallon )</w:t>
      </w:r>
    </w:p>
    <w:p w:rsidR="00F2078B" w:rsidRDefault="00F2078B" w:rsidP="00F2078B">
      <w:proofErr w:type="gramStart"/>
      <w:r>
        <w:t>city</w:t>
      </w:r>
      <w:proofErr w:type="gramEnd"/>
      <w:r>
        <w:t xml:space="preserve"> mpg               int64  ( mpg - miles per gallon )</w:t>
      </w:r>
    </w:p>
    <w:p w:rsidR="00F2078B" w:rsidRDefault="00F2078B" w:rsidP="00F2078B">
      <w:r>
        <w:t>Popularity             int64</w:t>
      </w:r>
    </w:p>
    <w:p w:rsidR="00F2078B" w:rsidRDefault="00F2078B" w:rsidP="00F2078B">
      <w:r>
        <w:t>MSRP                   int64 (manufacturer's suggested retail price)</w:t>
      </w:r>
    </w:p>
    <w:p w:rsidR="00F2078B" w:rsidRDefault="00F2078B" w:rsidP="00F2078B"/>
    <w:p w:rsidR="00F2078B" w:rsidRDefault="00F2078B" w:rsidP="00F2078B">
      <w:r>
        <w:t>I.</w:t>
      </w:r>
      <w:r>
        <w:tab/>
        <w:t>Read the dataset and identify the columns and their datatype</w:t>
      </w:r>
    </w:p>
    <w:p w:rsidR="00F2078B" w:rsidRDefault="00F2078B" w:rsidP="00F2078B">
      <w:r>
        <w:t>II.</w:t>
      </w:r>
      <w:r>
        <w:tab/>
        <w:t>Describe the given dataset.</w:t>
      </w:r>
    </w:p>
    <w:p w:rsidR="00F2078B" w:rsidRDefault="00F2078B" w:rsidP="00F2078B">
      <w:r>
        <w:t xml:space="preserve">III. </w:t>
      </w:r>
      <w:r>
        <w:tab/>
        <w:t xml:space="preserve">Dropping irrelevant columns. [Column </w:t>
      </w:r>
      <w:r>
        <w:t>Names:</w:t>
      </w:r>
      <w:r>
        <w:t xml:space="preserve">  Engine Fuel Type, Market Category, Vehicle style, Popularity, Number of doors, Vehicle Size]</w:t>
      </w:r>
      <w:r>
        <w:t xml:space="preserve"> </w:t>
      </w:r>
      <w:r>
        <w:t xml:space="preserve">and rename the columns </w:t>
      </w:r>
      <w:r>
        <w:t>as mentioned below.</w:t>
      </w:r>
      <w:r>
        <w:tab/>
      </w:r>
      <w:r>
        <w:t>[1 Mark]</w:t>
      </w:r>
    </w:p>
    <w:p w:rsidR="00F2078B" w:rsidRDefault="00F2078B" w:rsidP="00F2078B">
      <w:r>
        <w:t>"Engine HP": "HP", "Engine Cylinders": "Cylinders", "Transmission Type": "Transmission", "</w:t>
      </w:r>
      <w:proofErr w:type="spellStart"/>
      <w:r>
        <w:t>Driven_Wheels</w:t>
      </w:r>
      <w:proofErr w:type="spellEnd"/>
      <w:r>
        <w:t>": "Drive Mode",</w:t>
      </w:r>
      <w:r>
        <w:t xml:space="preserve"> </w:t>
      </w:r>
      <w:r>
        <w:t xml:space="preserve">"highway MPG": "MPG-H", "city mpg": "MPG-C", "MSRP": "Price" </w:t>
      </w:r>
    </w:p>
    <w:p w:rsidR="00F2078B" w:rsidRDefault="00F2078B" w:rsidP="00F2078B">
      <w:r>
        <w:t xml:space="preserve">IV. </w:t>
      </w:r>
      <w:r>
        <w:tab/>
        <w:t xml:space="preserve">Identify and Drop the </w:t>
      </w:r>
      <w:r>
        <w:t>duplicate</w:t>
      </w:r>
      <w:r>
        <w:t xml:space="preserve"> the rows [1 Mark]</w:t>
      </w:r>
    </w:p>
    <w:p w:rsidR="00F2078B" w:rsidRDefault="00F2078B" w:rsidP="00F2078B">
      <w:r>
        <w:t xml:space="preserve">V. </w:t>
      </w:r>
      <w:r>
        <w:tab/>
        <w:t xml:space="preserve">Drop or </w:t>
      </w:r>
      <w:r>
        <w:t>impute</w:t>
      </w:r>
      <w:r>
        <w:t xml:space="preserve"> the missing values after the STEP IV. </w:t>
      </w:r>
      <w:r>
        <w:t>[1</w:t>
      </w:r>
      <w:r>
        <w:t xml:space="preserve"> Mark]</w:t>
      </w:r>
    </w:p>
    <w:p w:rsidR="00F2078B" w:rsidRDefault="00F2078B" w:rsidP="00F2078B">
      <w:r>
        <w:t>VI.</w:t>
      </w:r>
      <w:r>
        <w:tab/>
        <w:t xml:space="preserve">Check the outliers [any one feature] and </w:t>
      </w:r>
      <w:r>
        <w:t>visualize</w:t>
      </w:r>
      <w:r>
        <w:t xml:space="preserve"> the same. [2 Marks]</w:t>
      </w:r>
    </w:p>
    <w:p w:rsidR="00F2078B" w:rsidRDefault="00F2078B" w:rsidP="00F2078B">
      <w:r>
        <w:t>VII.</w:t>
      </w:r>
      <w:r>
        <w:tab/>
        <w:t>Identify the different drive mode with respect to various make and plot the same. [2 Marks]</w:t>
      </w:r>
    </w:p>
    <w:p w:rsidR="00546C12" w:rsidRDefault="00F2078B" w:rsidP="00F2078B">
      <w:r>
        <w:t>VIII.</w:t>
      </w:r>
      <w:r>
        <w:tab/>
      </w:r>
      <w:r>
        <w:t>Identify</w:t>
      </w:r>
      <w:r>
        <w:t xml:space="preserve"> the problem statement and </w:t>
      </w:r>
      <w:r>
        <w:t>display</w:t>
      </w:r>
      <w:r>
        <w:t xml:space="preserve"> the performance metrics.</w:t>
      </w:r>
      <w:r>
        <w:t xml:space="preserve"> </w:t>
      </w:r>
      <w:r>
        <w:t xml:space="preserve">[8 </w:t>
      </w:r>
      <w:r>
        <w:t>Marks]</w:t>
      </w:r>
    </w:p>
    <w:sectPr w:rsidR="00546C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xtbCwNDSytDA0sTRX0lEKTi0uzszPAykwrAUA4tpC6CwAAAA="/>
  </w:docVars>
  <w:rsids>
    <w:rsidRoot w:val="00F2078B"/>
    <w:rsid w:val="00546C12"/>
    <w:rsid w:val="00F20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66730B-1555-4428-8065-3554AE9FB4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4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 Periyasamy</dc:creator>
  <cp:keywords/>
  <dc:description/>
  <cp:lastModifiedBy>Prakash Periyasamy</cp:lastModifiedBy>
  <cp:revision>1</cp:revision>
  <dcterms:created xsi:type="dcterms:W3CDTF">2023-06-17T07:01:00Z</dcterms:created>
  <dcterms:modified xsi:type="dcterms:W3CDTF">2023-06-17T07:03:00Z</dcterms:modified>
</cp:coreProperties>
</file>